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42805" w14:textId="5BE3E8D4" w:rsidR="00260AC4" w:rsidRDefault="00260AC4" w:rsidP="00987ABA">
      <w:r>
        <w:t xml:space="preserve">Current Q: </w:t>
      </w:r>
      <w:r w:rsidR="00E03B9F">
        <w:t>227</w:t>
      </w:r>
    </w:p>
    <w:p w14:paraId="0A230CCF" w14:textId="59EC1DE8" w:rsidR="00260AC4" w:rsidRDefault="00987ABA" w:rsidP="00987ABA">
      <w:r>
        <w:t xml:space="preserve">        </w:t>
      </w:r>
    </w:p>
    <w:p w14:paraId="1C099995" w14:textId="238D9893" w:rsidR="00987ABA" w:rsidRDefault="00987ABA" w:rsidP="00987ABA">
      <w:r>
        <w:t xml:space="preserve">tokens = </w:t>
      </w:r>
      <w:proofErr w:type="spellStart"/>
      <w:r>
        <w:t>s.split</w:t>
      </w:r>
      <w:proofErr w:type="spellEnd"/>
      <w:r>
        <w:t>() #split s into tokens</w:t>
      </w:r>
    </w:p>
    <w:p w14:paraId="3755AF7D" w14:textId="302134E2" w:rsidR="00987ABA" w:rsidRDefault="00987ABA" w:rsidP="00987ABA">
      <w:r>
        <w:t>tokens = tokens[::-1] #reverse the order of tokens</w:t>
      </w:r>
    </w:p>
    <w:p w14:paraId="6D3A1763" w14:textId="049834EA" w:rsidR="00987ABA" w:rsidRDefault="00987ABA" w:rsidP="00987ABA">
      <w:r>
        <w:t>temp = ' '.join(tokens) #join the tokens with reversed order</w:t>
      </w:r>
    </w:p>
    <w:p w14:paraId="08E43CB4" w14:textId="5E32B239" w:rsidR="002342C4" w:rsidRDefault="00987ABA" w:rsidP="00987ABA">
      <w:r>
        <w:t>res = temp[::-1] #reverse the string</w:t>
      </w:r>
    </w:p>
    <w:p w14:paraId="75EA0AD0" w14:textId="2EADBA82" w:rsidR="00987ABA" w:rsidRDefault="00987ABA" w:rsidP="00987ABA"/>
    <w:p w14:paraId="59D8EB43" w14:textId="5F1A96DB" w:rsidR="00987ABA" w:rsidRDefault="000C356A" w:rsidP="00987ABA">
      <w:r w:rsidRPr="000C356A">
        <w:t>max(</w:t>
      </w:r>
      <w:proofErr w:type="spellStart"/>
      <w:r w:rsidRPr="000C356A">
        <w:t>len</w:t>
      </w:r>
      <w:proofErr w:type="spellEnd"/>
      <w:r w:rsidRPr="000C356A">
        <w:t>(</w:t>
      </w:r>
      <w:proofErr w:type="spellStart"/>
      <w:r w:rsidRPr="000C356A">
        <w:t>x.split</w:t>
      </w:r>
      <w:proofErr w:type="spellEnd"/>
      <w:r w:rsidRPr="000C356A">
        <w:t>()) for x in sentences)</w:t>
      </w:r>
      <w:r>
        <w:t xml:space="preserve"> #maximum of a list</w:t>
      </w:r>
      <w:r w:rsidR="0098348B">
        <w:t>(maximum length of a word in a sentence)</w:t>
      </w:r>
    </w:p>
    <w:p w14:paraId="1A1A41E7" w14:textId="7C5EF56F" w:rsidR="0098348B" w:rsidRDefault="0098348B" w:rsidP="00987ABA"/>
    <w:p w14:paraId="37EA449C" w14:textId="77777777" w:rsidR="0098348B" w:rsidRDefault="0098348B" w:rsidP="0098348B">
      <w:r>
        <w:t xml:space="preserve">import </w:t>
      </w:r>
      <w:proofErr w:type="spellStart"/>
      <w:r>
        <w:t>itertools</w:t>
      </w:r>
      <w:proofErr w:type="spellEnd"/>
    </w:p>
    <w:p w14:paraId="2FD93003" w14:textId="77777777" w:rsidR="0098348B" w:rsidRDefault="0098348B" w:rsidP="0098348B">
      <w:r>
        <w:t>import operator</w:t>
      </w:r>
    </w:p>
    <w:p w14:paraId="7DFA6FDC" w14:textId="6BB77ED1" w:rsidR="0098348B" w:rsidRDefault="0098348B" w:rsidP="0098348B">
      <w:r>
        <w:t>A = [1, 2, 3, 4, 5]</w:t>
      </w:r>
    </w:p>
    <w:p w14:paraId="798919A0" w14:textId="56FF6CAC" w:rsidR="0098348B" w:rsidRDefault="0098348B" w:rsidP="0098348B">
      <w:r>
        <w:t xml:space="preserve">B = </w:t>
      </w:r>
      <w:r>
        <w:rPr>
          <w:rStyle w:val="HTMLCode"/>
          <w:rFonts w:eastAsiaTheme="minorEastAsia"/>
        </w:rPr>
        <w:t>[5, 3, 6, 2, 1, 9, 1]</w:t>
      </w:r>
    </w:p>
    <w:p w14:paraId="23273442" w14:textId="19B69772" w:rsidR="0098348B" w:rsidRDefault="0098348B" w:rsidP="0098348B">
      <w:r>
        <w:t xml:space="preserve">result = </w:t>
      </w:r>
      <w:proofErr w:type="spellStart"/>
      <w:r>
        <w:t>itertools.accumulate</w:t>
      </w:r>
      <w:proofErr w:type="spellEnd"/>
      <w:r>
        <w:t>(A)  #1,3,6,10,15</w:t>
      </w:r>
    </w:p>
    <w:p w14:paraId="320C8379" w14:textId="47D0360E" w:rsidR="0098348B" w:rsidRDefault="0098348B" w:rsidP="0098348B">
      <w:r>
        <w:t xml:space="preserve">result = </w:t>
      </w:r>
      <w:proofErr w:type="spellStart"/>
      <w:r>
        <w:t>itertools.accumulate</w:t>
      </w:r>
      <w:proofErr w:type="spellEnd"/>
      <w:r>
        <w:t>(</w:t>
      </w:r>
      <w:proofErr w:type="spellStart"/>
      <w:r>
        <w:t>A,operator.mul</w:t>
      </w:r>
      <w:proofErr w:type="spellEnd"/>
      <w:r>
        <w:t>) #1,2,6,24, 120</w:t>
      </w:r>
    </w:p>
    <w:p w14:paraId="251C8BFB" w14:textId="7D660737" w:rsidR="0098348B" w:rsidRDefault="0098348B" w:rsidP="0098348B">
      <w:r>
        <w:t xml:space="preserve">result = </w:t>
      </w:r>
      <w:proofErr w:type="spellStart"/>
      <w:r>
        <w:t>itertools.accumulate</w:t>
      </w:r>
      <w:proofErr w:type="spellEnd"/>
      <w:r>
        <w:t>(</w:t>
      </w:r>
      <w:proofErr w:type="spellStart"/>
      <w:r>
        <w:t>B,operator</w:t>
      </w:r>
      <w:proofErr w:type="spellEnd"/>
      <w:r>
        <w:t>, max) #5,5,6,6,6,9,9</w:t>
      </w:r>
    </w:p>
    <w:p w14:paraId="4E2FB819" w14:textId="17B67F4F" w:rsidR="005D56EE" w:rsidRDefault="005D56EE" w:rsidP="0098348B"/>
    <w:p w14:paraId="4F3EC693" w14:textId="0D59C0DA" w:rsidR="005D56EE" w:rsidRDefault="005D56EE" w:rsidP="0098348B">
      <w:hyperlink r:id="rId4" w:history="1">
        <w:r w:rsidRPr="001217DD">
          <w:rPr>
            <w:rStyle w:val="Hyperlink"/>
          </w:rPr>
          <w:t>https://note.nkmk.me/en/python-list-sort-sorted/</w:t>
        </w:r>
      </w:hyperlink>
    </w:p>
    <w:p w14:paraId="70A47AC2" w14:textId="77777777" w:rsidR="005D56EE" w:rsidRPr="005D56EE" w:rsidRDefault="005D56EE" w:rsidP="005D56E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56EE">
        <w:rPr>
          <w:rFonts w:ascii="Times New Roman" w:eastAsia="Times New Roman" w:hAnsi="Symbol" w:cs="Times New Roman"/>
          <w:sz w:val="24"/>
          <w:szCs w:val="24"/>
        </w:rPr>
        <w:t></w:t>
      </w:r>
      <w:r w:rsidRPr="005D56EE">
        <w:rPr>
          <w:rFonts w:ascii="Times New Roman" w:eastAsia="Times New Roman" w:hAnsi="Times New Roman" w:cs="Times New Roman"/>
          <w:sz w:val="24"/>
          <w:szCs w:val="24"/>
        </w:rPr>
        <w:t xml:space="preserve">  List type method </w:t>
      </w:r>
      <w:r w:rsidRPr="005D56EE">
        <w:rPr>
          <w:rFonts w:ascii="Courier New" w:eastAsia="Times New Roman" w:hAnsi="Courier New" w:cs="Courier New"/>
          <w:sz w:val="20"/>
          <w:szCs w:val="20"/>
        </w:rPr>
        <w:t>sort()</w:t>
      </w:r>
      <w:r w:rsidRPr="005D56EE">
        <w:rPr>
          <w:rFonts w:ascii="Times New Roman" w:eastAsia="Times New Roman" w:hAnsi="Times New Roman" w:cs="Times New Roman"/>
          <w:sz w:val="24"/>
          <w:szCs w:val="24"/>
        </w:rPr>
        <w:t xml:space="preserve"> sorts the original list </w:t>
      </w:r>
    </w:p>
    <w:p w14:paraId="14C85FE5" w14:textId="1AAAD77B" w:rsidR="005D56EE" w:rsidRDefault="005D56EE" w:rsidP="005D56EE">
      <w:pPr>
        <w:rPr>
          <w:rFonts w:ascii="Times New Roman" w:eastAsia="Times New Roman" w:hAnsi="Times New Roman" w:cs="Times New Roman"/>
          <w:sz w:val="24"/>
          <w:szCs w:val="24"/>
        </w:rPr>
      </w:pPr>
      <w:r w:rsidRPr="005D56EE">
        <w:rPr>
          <w:rFonts w:ascii="Times New Roman" w:eastAsia="Times New Roman" w:hAnsi="Symbol" w:cs="Times New Roman"/>
          <w:sz w:val="24"/>
          <w:szCs w:val="24"/>
        </w:rPr>
        <w:t></w:t>
      </w:r>
      <w:r w:rsidRPr="005D56EE">
        <w:rPr>
          <w:rFonts w:ascii="Times New Roman" w:eastAsia="Times New Roman" w:hAnsi="Times New Roman" w:cs="Times New Roman"/>
          <w:sz w:val="24"/>
          <w:szCs w:val="24"/>
        </w:rPr>
        <w:t xml:space="preserve">  Built-in function </w:t>
      </w:r>
      <w:r w:rsidRPr="005D56EE">
        <w:rPr>
          <w:rFonts w:ascii="Courier New" w:eastAsia="Times New Roman" w:hAnsi="Courier New" w:cs="Courier New"/>
          <w:sz w:val="20"/>
          <w:szCs w:val="20"/>
        </w:rPr>
        <w:t>sorted()</w:t>
      </w:r>
      <w:r w:rsidRPr="005D56EE">
        <w:rPr>
          <w:rFonts w:ascii="Times New Roman" w:eastAsia="Times New Roman" w:hAnsi="Times New Roman" w:cs="Times New Roman"/>
          <w:sz w:val="24"/>
          <w:szCs w:val="24"/>
        </w:rPr>
        <w:t xml:space="preserve"> returns a sorted list</w:t>
      </w:r>
    </w:p>
    <w:p w14:paraId="2719513E" w14:textId="77777777" w:rsidR="005D56EE" w:rsidRDefault="005D56EE" w:rsidP="005D56EE"/>
    <w:p w14:paraId="62345CB7" w14:textId="77777777" w:rsidR="0098348B" w:rsidRDefault="0098348B" w:rsidP="0098348B"/>
    <w:sectPr w:rsidR="009834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NTY1t7Q0NjExMzJS0lEKTi0uzszPAykwqgUAr7Bf2iwAAAA="/>
  </w:docVars>
  <w:rsids>
    <w:rsidRoot w:val="00F91BBE"/>
    <w:rsid w:val="000C356A"/>
    <w:rsid w:val="0022358B"/>
    <w:rsid w:val="002342C4"/>
    <w:rsid w:val="00260AC4"/>
    <w:rsid w:val="005D56EE"/>
    <w:rsid w:val="0098348B"/>
    <w:rsid w:val="00987ABA"/>
    <w:rsid w:val="00E03B9F"/>
    <w:rsid w:val="00F91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255CC"/>
  <w15:chartTrackingRefBased/>
  <w15:docId w15:val="{BB56A9BF-27FA-4048-ADD4-216A28CC8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98348B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D56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56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5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4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44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7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55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87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7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5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6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1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4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8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note.nkmk.me/en/python-list-sort-sorte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yang Hao</dc:creator>
  <cp:keywords/>
  <dc:description/>
  <cp:lastModifiedBy>Shuyang Hao</cp:lastModifiedBy>
  <cp:revision>7</cp:revision>
  <dcterms:created xsi:type="dcterms:W3CDTF">2022-09-22T20:52:00Z</dcterms:created>
  <dcterms:modified xsi:type="dcterms:W3CDTF">2023-01-03T00:50:00Z</dcterms:modified>
</cp:coreProperties>
</file>